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Виктория Копы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866774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1897338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514407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565706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785867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983346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090390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328070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906325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222858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100461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105297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119742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090756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224463" cy="387898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387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Виктория Копылова</dc:creator>
  <dc:language>ru-RU</dc:language>
  <cp:keywords/>
  <dcterms:created xsi:type="dcterms:W3CDTF">2025-03-08T08:52:00Z</dcterms:created>
  <dcterms:modified xsi:type="dcterms:W3CDTF">2025-03-08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